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d9127acdff8490e406555d9bbdf4aad7568056"/>
      <w:r>
        <w:rPr>
          <w:b/>
        </w:rPr>
        <w:t xml:space="preserve">ПРОТОКОЛ ПРО РЕЗУЛЬТАТИ ЕЛЕКТРОННОГО АУКЦІОНУ № SPE001-UA-20221124-797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б`єкт незавершеного будівництва 9-ти квартирний житловий будинок по вулиці Пирогова, 10, смт Оратів Вінниц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– 9-ти квартирний житловий будинок незавершеного будівництва, літера «А», який розташований по вулиці Пирогова, 10, смт Оратів Вінницького району Вінницької області, фундамент-фундаментні блоки стінові, стіни-збірні керамзитобетонні панелі, перекриття-залізобетонні панелі, сходи клітки – збірні залізобетонні, вікна, двері-відсутні, інженерне обладнання-відсутнє, опалення-відсутнє. На даний час об’єкт не експлуатуєтьс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лободяник Василь Миколайович, ІПН/РНОКПП: 21001261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01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151 5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 0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6 060,8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3 9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Вінницькій області/смт Оратів/310300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01905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27 578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6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Слободяник Василь Миколайович, ІПН/РНОКПП: 210012611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2:15:09Z</dcterms:created>
  <dcterms:modified xsi:type="dcterms:W3CDTF">2024-04-28T1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